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F96" w:rsidRPr="001A0DF2" w:rsidRDefault="001A0DF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3502DE" wp14:editId="2EBBB8F2">
                <wp:simplePos x="0" y="0"/>
                <wp:positionH relativeFrom="column">
                  <wp:posOffset>-138023</wp:posOffset>
                </wp:positionH>
                <wp:positionV relativeFrom="paragraph">
                  <wp:posOffset>-733245</wp:posOffset>
                </wp:positionV>
                <wp:extent cx="6149135" cy="1302588"/>
                <wp:effectExtent l="0" t="0" r="4445" b="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9135" cy="1302588"/>
                          <a:chOff x="736525" y="-90510"/>
                          <a:chExt cx="6898325" cy="1310402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4986" y="-90510"/>
                            <a:ext cx="5704822" cy="131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Rahovecit</w:t>
                              </w:r>
                              <w:proofErr w:type="spellEnd"/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pšti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rahovac</w:t>
                              </w:r>
                              <w:proofErr w:type="spellEnd"/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Municipality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Rahovec</w:t>
                              </w:r>
                              <w:proofErr w:type="spellEnd"/>
                            </w:p>
                            <w:p w:rsidR="00C2566C" w:rsidRDefault="00C2566C" w:rsidP="00C2566C">
                              <w:pPr>
                                <w:spacing w:after="0"/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lang w:eastAsia="sq-AL"/>
                                </w:rPr>
                                <w:t>Drejtoria</w:t>
                              </w:r>
                              <w:proofErr w:type="spellEnd"/>
                              <w:r>
                                <w:rPr>
                                  <w:b/>
                                  <w:lang w:eastAsia="sq-AL"/>
                                </w:rPr>
                                <w:t xml:space="preserve"> p</w:t>
                              </w:r>
                              <w:r>
                                <w:rPr>
                                  <w:b/>
                                  <w:lang w:val="sq-AL" w:eastAsia="sq-AL"/>
                                </w:rPr>
                                <w:t>ër Kulturë, Rini dhe Sport</w:t>
                              </w:r>
                            </w:p>
                            <w:p w:rsidR="001A0DF2" w:rsidRPr="00F705CE" w:rsidRDefault="001A0DF2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3502DE" id="Group 6" o:spid="_x0000_s1026" style="position:absolute;left:0;text-align:left;margin-left:-10.85pt;margin-top:-57.75pt;width:484.2pt;height:102.55pt;z-index:251661312;mso-width-relative:margin;mso-height-relative:margin" coordorigin="7365,-905" coordsize="68983,131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0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49;top:-905;width:57049;height:131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 e Rahovecit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pština Orahovac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Municipality Rahovec</w:t>
                        </w:r>
                      </w:p>
                      <w:p w:rsidR="00C2566C" w:rsidRDefault="00C2566C" w:rsidP="00C2566C">
                        <w:pPr>
                          <w:spacing w:after="0"/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Drejtoria p</w:t>
                        </w:r>
                        <w:r>
                          <w:rPr>
                            <w:b/>
                            <w:lang w:val="sq-AL" w:eastAsia="sq-AL"/>
                          </w:rPr>
                          <w:t>ër Kulturë, Rini dhe Sport</w:t>
                        </w:r>
                      </w:p>
                      <w:p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A04E82" w:rsidRDefault="00A04E8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A04E82" w:rsidRDefault="00A04E82" w:rsidP="00A04E82">
      <w:pPr>
        <w:pStyle w:val="Heading1"/>
        <w:jc w:val="center"/>
      </w:pPr>
      <w:r>
        <w:t>FTESË PUBLIKE PËR SUBVENCIONIM TË INDIVIDËVE</w:t>
      </w:r>
    </w:p>
    <w:p w:rsidR="004A3F07" w:rsidRDefault="00A04E82" w:rsidP="00A04E82">
      <w:pPr>
        <w:pStyle w:val="Heading1"/>
        <w:jc w:val="center"/>
      </w:pPr>
      <w:r>
        <w:t>PËR PROJEKTET SPORTIVE PËR VITIN 2021</w:t>
      </w:r>
    </w:p>
    <w:p w:rsidR="00A04E82" w:rsidRPr="0040114A" w:rsidRDefault="00A04E82" w:rsidP="0063024A">
      <w:pPr>
        <w:jc w:val="center"/>
        <w:rPr>
          <w:rFonts w:cstheme="minorHAnsi"/>
          <w:b/>
          <w:i/>
          <w:sz w:val="24"/>
          <w:szCs w:val="24"/>
        </w:rPr>
      </w:pPr>
    </w:p>
    <w:p w:rsidR="004A3F07" w:rsidRPr="00A04E82" w:rsidRDefault="009A2D15" w:rsidP="00A04E82">
      <w:pPr>
        <w:pStyle w:val="Heading1"/>
        <w:jc w:val="center"/>
      </w:pPr>
      <w:proofErr w:type="spellStart"/>
      <w:r w:rsidRPr="00A04E82">
        <w:t>Aplikacion</w:t>
      </w:r>
      <w:proofErr w:type="spellEnd"/>
      <w:r w:rsidRPr="00A04E82">
        <w:t xml:space="preserve"> </w:t>
      </w:r>
      <w:proofErr w:type="spellStart"/>
      <w:r w:rsidRPr="00A04E82">
        <w:t>për</w:t>
      </w:r>
      <w:proofErr w:type="spellEnd"/>
      <w:r w:rsidRPr="00A04E82">
        <w:t xml:space="preserve"> </w:t>
      </w:r>
      <w:proofErr w:type="spellStart"/>
      <w:r w:rsidRPr="00A04E82">
        <w:t>projekt</w:t>
      </w:r>
      <w:r w:rsidR="00626AE3" w:rsidRPr="00A04E82">
        <w:t>e</w:t>
      </w:r>
      <w:proofErr w:type="spellEnd"/>
    </w:p>
    <w:p w:rsidR="00DF0746" w:rsidRPr="00D91869" w:rsidRDefault="00DF0746" w:rsidP="00163F96">
      <w:pPr>
        <w:jc w:val="center"/>
        <w:rPr>
          <w:rFonts w:cstheme="minorHAnsi"/>
          <w:b/>
          <w:sz w:val="28"/>
          <w:szCs w:val="28"/>
        </w:rPr>
      </w:pPr>
    </w:p>
    <w:p w:rsidR="0056020F" w:rsidRPr="00EE14DA" w:rsidRDefault="0056020F" w:rsidP="0056020F">
      <w:pPr>
        <w:jc w:val="both"/>
        <w:rPr>
          <w:rFonts w:cstheme="minorHAnsi"/>
          <w:b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 xml:space="preserve">Data e publikimit të ftesës: </w:t>
      </w:r>
      <w:r w:rsidR="007C7C38">
        <w:rPr>
          <w:rFonts w:cstheme="minorHAnsi"/>
          <w:b/>
          <w:sz w:val="24"/>
          <w:szCs w:val="24"/>
          <w:lang w:val="sq-AL"/>
        </w:rPr>
        <w:t>19</w:t>
      </w:r>
      <w:r w:rsidRPr="00EE14DA">
        <w:rPr>
          <w:rFonts w:cstheme="minorHAnsi"/>
          <w:b/>
          <w:sz w:val="24"/>
          <w:szCs w:val="24"/>
          <w:lang w:val="sq-AL"/>
        </w:rPr>
        <w:t>/</w:t>
      </w:r>
      <w:r>
        <w:rPr>
          <w:rFonts w:cstheme="minorHAnsi"/>
          <w:b/>
          <w:sz w:val="24"/>
          <w:szCs w:val="24"/>
          <w:lang w:val="sq-AL"/>
        </w:rPr>
        <w:t>02</w:t>
      </w:r>
      <w:r w:rsidRPr="00EE14DA">
        <w:rPr>
          <w:rFonts w:cstheme="minorHAnsi"/>
          <w:b/>
          <w:sz w:val="24"/>
          <w:szCs w:val="24"/>
          <w:lang w:val="sq-AL"/>
        </w:rPr>
        <w:t>/20</w:t>
      </w:r>
      <w:r>
        <w:rPr>
          <w:rFonts w:cstheme="minorHAnsi"/>
          <w:b/>
          <w:sz w:val="24"/>
          <w:szCs w:val="24"/>
          <w:lang w:val="sq-AL"/>
        </w:rPr>
        <w:t>21</w:t>
      </w:r>
    </w:p>
    <w:p w:rsidR="0056020F" w:rsidRPr="00EE14DA" w:rsidRDefault="0056020F" w:rsidP="0056020F">
      <w:pPr>
        <w:jc w:val="both"/>
        <w:rPr>
          <w:rFonts w:cstheme="minorHAnsi"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 xml:space="preserve">Afati i fundit për dorëzimin e aplikimit: </w:t>
      </w:r>
      <w:r w:rsidR="007C7C38">
        <w:rPr>
          <w:rFonts w:cstheme="minorHAnsi"/>
          <w:b/>
          <w:sz w:val="24"/>
          <w:szCs w:val="24"/>
          <w:lang w:val="sq-AL"/>
        </w:rPr>
        <w:t>11</w:t>
      </w:r>
      <w:r w:rsidRPr="00EE14DA">
        <w:rPr>
          <w:rFonts w:cstheme="minorHAnsi"/>
          <w:b/>
          <w:sz w:val="24"/>
          <w:szCs w:val="24"/>
          <w:lang w:val="sq-AL"/>
        </w:rPr>
        <w:t>/</w:t>
      </w:r>
      <w:r>
        <w:rPr>
          <w:rFonts w:cstheme="minorHAnsi"/>
          <w:b/>
          <w:sz w:val="24"/>
          <w:szCs w:val="24"/>
          <w:lang w:val="sq-AL"/>
        </w:rPr>
        <w:t>03</w:t>
      </w:r>
      <w:r w:rsidRPr="00EE14DA">
        <w:rPr>
          <w:rFonts w:cstheme="minorHAnsi"/>
          <w:b/>
          <w:sz w:val="24"/>
          <w:szCs w:val="24"/>
          <w:lang w:val="sq-AL"/>
        </w:rPr>
        <w:t>/ 20</w:t>
      </w:r>
      <w:r>
        <w:rPr>
          <w:rFonts w:cstheme="minorHAnsi"/>
          <w:b/>
          <w:sz w:val="24"/>
          <w:szCs w:val="24"/>
          <w:lang w:val="sq-AL"/>
        </w:rPr>
        <w:t>21</w:t>
      </w:r>
    </w:p>
    <w:p w:rsidR="0056020F" w:rsidRPr="00EE14DA" w:rsidRDefault="0056020F" w:rsidP="0056020F">
      <w:pPr>
        <w:jc w:val="both"/>
        <w:rPr>
          <w:rFonts w:cstheme="minorHAnsi"/>
          <w:sz w:val="24"/>
          <w:szCs w:val="24"/>
          <w:lang w:val="sq-AL"/>
        </w:rPr>
      </w:pPr>
      <w:r w:rsidRPr="00EE14DA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6477DF" wp14:editId="4057512C">
                <wp:simplePos x="0" y="0"/>
                <wp:positionH relativeFrom="column">
                  <wp:posOffset>-534838</wp:posOffset>
                </wp:positionH>
                <wp:positionV relativeFrom="paragraph">
                  <wp:posOffset>148148</wp:posOffset>
                </wp:positionV>
                <wp:extent cx="6795135" cy="1207698"/>
                <wp:effectExtent l="0" t="0" r="24765" b="120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5135" cy="12076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020F" w:rsidRDefault="00DF0746" w:rsidP="0056020F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  <w:r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Ju lutemi para se të plotësoni f</w:t>
                            </w:r>
                            <w:r w:rsidR="0056020F"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ormularin për </w:t>
                            </w:r>
                            <w:bookmarkStart w:id="0" w:name="_Toc469306972"/>
                            <w:r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ftesë publike për</w:t>
                            </w:r>
                            <w:r w:rsidR="0056020F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 xml:space="preserve"> projekte Sportive për OJQ-të për vitin 20</w:t>
                            </w:r>
                            <w:bookmarkEnd w:id="0"/>
                            <w:r w:rsidR="0056020F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21</w:t>
                            </w:r>
                            <w:r w:rsidR="0056020F"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. Lexoni me kujdes udhëzimet për plotësim.</w:t>
                            </w:r>
                          </w:p>
                          <w:p w:rsidR="0056020F" w:rsidRPr="008F2532" w:rsidRDefault="0056020F" w:rsidP="0056020F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</w:p>
                          <w:p w:rsidR="0056020F" w:rsidRPr="008F2532" w:rsidRDefault="0056020F" w:rsidP="0056020F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Të drejtë aplikimi kanë vetëm </w:t>
                            </w:r>
                            <w:r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 xml:space="preserve">OJQ-të </w:t>
                            </w: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të cilët e ushtrojnë fushë veprimtarin e tyre në Komunën e Rahovecit.</w:t>
                            </w:r>
                          </w:p>
                          <w:p w:rsidR="0056020F" w:rsidRPr="008F2532" w:rsidRDefault="0056020F" w:rsidP="0056020F">
                            <w:pPr>
                              <w:jc w:val="both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Informatat duhet të jenë të sakta, të plota, në mënyrë që të japin detaje të mjaftueshme për të kuptuar qartë projekt-propozimin.</w:t>
                            </w:r>
                          </w:p>
                          <w:p w:rsidR="0056020F" w:rsidRDefault="0056020F" w:rsidP="0056020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477DF" id="Text Box 2" o:spid="_x0000_s1030" type="#_x0000_t202" style="position:absolute;left:0;text-align:left;margin-left:-42.1pt;margin-top:11.65pt;width:535.05pt;height:95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">
                <v:textbox>
                  <w:txbxContent>
                    <w:p w:rsidR="0056020F" w:rsidRDefault="00DF0746" w:rsidP="0056020F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  <w:r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Ju lutemi para se të plotësoni f</w:t>
                      </w:r>
                      <w:r w:rsidR="0056020F"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ormularin për </w:t>
                      </w:r>
                      <w:bookmarkStart w:id="1" w:name="_Toc469306972"/>
                      <w:r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ftesë publike për</w:t>
                      </w:r>
                      <w:r w:rsidR="0056020F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 xml:space="preserve"> projekte Sportive për OJQ-të për vitin 20</w:t>
                      </w:r>
                      <w:bookmarkEnd w:id="1"/>
                      <w:r w:rsidR="0056020F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21</w:t>
                      </w:r>
                      <w:r w:rsidR="0056020F"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. Lexoni me kujdes udhëzimet për plotësim.</w:t>
                      </w:r>
                    </w:p>
                    <w:p w:rsidR="0056020F" w:rsidRPr="008F2532" w:rsidRDefault="0056020F" w:rsidP="0056020F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</w:p>
                    <w:p w:rsidR="0056020F" w:rsidRPr="008F2532" w:rsidRDefault="0056020F" w:rsidP="0056020F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Të drejtë aplikimi kanë vetëm </w:t>
                      </w:r>
                      <w:r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 xml:space="preserve">OJQ-të 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të cilët e ushtrojnë fushë veprimtarin e tyre në Komunën e Rahovecit.</w:t>
                      </w:r>
                    </w:p>
                    <w:p w:rsidR="0056020F" w:rsidRPr="008F2532" w:rsidRDefault="0056020F" w:rsidP="0056020F">
                      <w:pPr>
                        <w:jc w:val="both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Informatat duhet të jenë të sakta, të plota, në mënyrë që të japin detaje të mjaftueshme për të kuptuar qartë projekt-propozimin.</w:t>
                      </w:r>
                    </w:p>
                    <w:p w:rsidR="0056020F" w:rsidRDefault="0056020F" w:rsidP="0056020F"/>
                  </w:txbxContent>
                </v:textbox>
              </v:shape>
            </w:pict>
          </mc:Fallback>
        </mc:AlternateContent>
      </w:r>
    </w:p>
    <w:p w:rsidR="0056020F" w:rsidRPr="00EE14DA" w:rsidRDefault="0056020F" w:rsidP="0056020F">
      <w:pPr>
        <w:jc w:val="both"/>
        <w:rPr>
          <w:rFonts w:cstheme="minorHAnsi"/>
          <w:sz w:val="24"/>
          <w:szCs w:val="24"/>
          <w:lang w:val="sq-AL"/>
        </w:rPr>
      </w:pPr>
    </w:p>
    <w:p w:rsidR="0056020F" w:rsidRPr="00EE14DA" w:rsidRDefault="0056020F" w:rsidP="0056020F">
      <w:pPr>
        <w:jc w:val="both"/>
        <w:rPr>
          <w:rFonts w:cstheme="minorHAnsi"/>
          <w:sz w:val="24"/>
          <w:szCs w:val="24"/>
          <w:lang w:val="sq-AL"/>
        </w:rPr>
      </w:pPr>
    </w:p>
    <w:p w:rsidR="004A3F07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DF0746" w:rsidRPr="00D91869" w:rsidRDefault="00DF0746" w:rsidP="004A3F07">
      <w:pPr>
        <w:jc w:val="both"/>
        <w:rPr>
          <w:rFonts w:cstheme="minorHAnsi"/>
          <w:sz w:val="24"/>
          <w:szCs w:val="24"/>
        </w:rPr>
      </w:pPr>
    </w:p>
    <w:p w:rsidR="0062717C" w:rsidRDefault="0056020F" w:rsidP="00A04E82">
      <w:pPr>
        <w:rPr>
          <w:rFonts w:ascii="Century Schoolbook" w:hAnsi="Century Schoolbook"/>
          <w:color w:val="943634" w:themeColor="accent2" w:themeShade="BF"/>
          <w:lang w:val="sq-AL"/>
        </w:rPr>
      </w:pPr>
      <w:r w:rsidRPr="008F2532">
        <w:rPr>
          <w:rFonts w:cstheme="minorHAnsi"/>
          <w:b/>
          <w:color w:val="943634" w:themeColor="accent2" w:themeShade="BF"/>
          <w:sz w:val="24"/>
          <w:szCs w:val="24"/>
          <w:lang w:val="sq-AL"/>
        </w:rPr>
        <w:t>Ju lutemi plotësoni formularin duke përdorur</w:t>
      </w:r>
      <w:r w:rsidRPr="008F2532">
        <w:rPr>
          <w:rFonts w:cstheme="minorHAnsi"/>
          <w:b/>
          <w:color w:val="943634" w:themeColor="accent2" w:themeShade="BF"/>
          <w:lang w:val="sq-AL"/>
        </w:rPr>
        <w:t xml:space="preserve"> kompjuterin</w:t>
      </w:r>
      <w:r w:rsidRPr="008F2532">
        <w:rPr>
          <w:rFonts w:ascii="Century Schoolbook" w:hAnsi="Century Schoolbook"/>
          <w:color w:val="943634" w:themeColor="accent2" w:themeShade="BF"/>
          <w:lang w:val="sq-AL"/>
        </w:rPr>
        <w:t xml:space="preserve">. </w:t>
      </w:r>
    </w:p>
    <w:p w:rsidR="00A04E82" w:rsidRPr="00A04E82" w:rsidRDefault="00A04E82" w:rsidP="00A04E82">
      <w:pPr>
        <w:rPr>
          <w:rFonts w:ascii="Century Schoolbook" w:hAnsi="Century Schoolbook"/>
          <w:color w:val="943634" w:themeColor="accent2" w:themeShade="BF"/>
          <w:lang w:val="sq-AL"/>
        </w:rPr>
      </w:pPr>
    </w:p>
    <w:p w:rsidR="004A3F07" w:rsidRPr="00C73E92" w:rsidRDefault="00163F96" w:rsidP="0062717C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</w:t>
      </w:r>
      <w:proofErr w:type="spellEnd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i</w:t>
      </w:r>
      <w:proofErr w:type="spellEnd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  <w:proofErr w:type="spellStart"/>
      <w:proofErr w:type="gram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projektit</w:t>
      </w:r>
      <w:proofErr w:type="spell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</w:t>
      </w:r>
      <w:proofErr w:type="gram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_________________________</w:t>
      </w:r>
      <w:r w:rsidR="0016290E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________________________</w:t>
      </w:r>
    </w:p>
    <w:p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</w:t>
      </w:r>
      <w:proofErr w:type="spellEnd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i</w:t>
      </w:r>
      <w:proofErr w:type="spellEnd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</w:t>
      </w:r>
      <w:proofErr w:type="spellStart"/>
      <w:proofErr w:type="gram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aplikuesit</w:t>
      </w:r>
      <w:proofErr w:type="spell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</w:t>
      </w:r>
      <w:proofErr w:type="gram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________________________________________________</w:t>
      </w:r>
    </w:p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893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273"/>
        <w:gridCol w:w="90"/>
        <w:gridCol w:w="1635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262"/>
        <w:gridCol w:w="27"/>
        <w:gridCol w:w="26"/>
        <w:gridCol w:w="43"/>
        <w:gridCol w:w="241"/>
        <w:gridCol w:w="239"/>
        <w:gridCol w:w="302"/>
        <w:gridCol w:w="267"/>
        <w:gridCol w:w="200"/>
        <w:gridCol w:w="389"/>
        <w:gridCol w:w="462"/>
        <w:gridCol w:w="164"/>
        <w:gridCol w:w="2922"/>
      </w:tblGrid>
      <w:tr w:rsidR="004A3F07" w:rsidRPr="00C73E92" w:rsidTr="007C7C38">
        <w:trPr>
          <w:trHeight w:val="211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4A3F07" w:rsidRPr="00B711C9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>I</w:t>
            </w:r>
            <w:r w:rsidR="002248F6"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NFORMATA TË PËRGJITHSHME PËR APLIKUESIN E PROJEKTIT </w:t>
            </w:r>
          </w:p>
          <w:p w:rsidR="00D91869" w:rsidRPr="00C73E92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C73E92" w:rsidRDefault="007C7C38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>INFORMACION BAZE</w:t>
            </w:r>
            <w:r w:rsidR="00C73E92"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 PËR ORGANIZIMIN E APLIKUESIT </w:t>
            </w: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AC2B5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Emri i </w:t>
            </w:r>
            <w:r w:rsidR="00574AF1" w:rsidRPr="001609A5">
              <w:rPr>
                <w:rFonts w:ascii="Arial Narrow" w:eastAsia="Arial Unicode MS" w:hAnsi="Arial Narrow" w:cs="Arial"/>
                <w:lang w:val="sq-AL" w:eastAsia="ar-SA"/>
              </w:rPr>
              <w:t>Individit</w:t>
            </w:r>
          </w:p>
        </w:tc>
        <w:tc>
          <w:tcPr>
            <w:tcW w:w="64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2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4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3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</w:p>
        </w:tc>
        <w:tc>
          <w:tcPr>
            <w:tcW w:w="11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C73E92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C73E92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  <w:proofErr w:type="spellStart"/>
            <w:r>
              <w:rPr>
                <w:rFonts w:ascii="Arial Narrow" w:eastAsia="Arial Unicode MS" w:hAnsi="Arial Narrow" w:cs="Arial"/>
                <w:lang w:eastAsia="ar-SA"/>
              </w:rPr>
              <w:t>Rajoni</w:t>
            </w:r>
            <w:proofErr w:type="spellEnd"/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  <w:tc>
          <w:tcPr>
            <w:tcW w:w="393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EE47F5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EE47F5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5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EE47F5" w:rsidRPr="001609A5" w:rsidRDefault="00EE47F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r. Tel.</w:t>
            </w:r>
          </w:p>
        </w:tc>
        <w:tc>
          <w:tcPr>
            <w:tcW w:w="11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E47F5" w:rsidRPr="00C73E92" w:rsidRDefault="00EE47F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5229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E47F5" w:rsidRPr="00C73E92" w:rsidRDefault="00EE47F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</w:p>
        </w:tc>
        <w:tc>
          <w:tcPr>
            <w:tcW w:w="64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7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.  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4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   </w:t>
            </w: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8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4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9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56020F">
              <w:rPr>
                <w:rFonts w:ascii="Arial Narrow" w:eastAsia="Arial Unicode MS" w:hAnsi="Arial Narrow" w:cs="Arial"/>
                <w:lang w:val="sq-AL" w:eastAsia="ar-SA"/>
              </w:rPr>
              <w:t>,</w:t>
            </w:r>
            <w:r w:rsidR="00C73E92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405" w:type="dxa"/>
            <w:gridSpan w:val="1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10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4215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i Aplikantit</w:t>
            </w:r>
          </w:p>
        </w:tc>
        <w:tc>
          <w:tcPr>
            <w:tcW w:w="6405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205" w:rsidRPr="00C73E92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C7C38" w:rsidP="007C7C3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1609A5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Emri i projektit:</w:t>
            </w:r>
            <w:r w:rsidR="0017469F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:rsidTr="0056020F">
        <w:trPr>
          <w:trHeight w:val="89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1609A5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A04E82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1609A5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1609A5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:rsidTr="00A04E82">
        <w:trPr>
          <w:trHeight w:val="547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2CCE" w:rsidRPr="001609A5" w:rsidRDefault="007E2CCE" w:rsidP="00A04E82">
            <w:pPr>
              <w:spacing w:after="0" w:line="240" w:lineRule="auto"/>
              <w:ind w:firstLine="360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7C7C38">
        <w:trPr>
          <w:trHeight w:val="304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:rsidTr="0056020F">
        <w:trPr>
          <w:trHeight w:val="89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47959" w:rsidRDefault="00EB72D1" w:rsidP="00A04E82">
            <w:pPr>
              <w:tabs>
                <w:tab w:val="center" w:pos="1080"/>
                <w:tab w:val="right" w:pos="9026"/>
              </w:tabs>
              <w:spacing w:after="0" w:line="240" w:lineRule="auto"/>
              <w:rPr>
                <w:rFonts w:ascii="Arial" w:eastAsia="Times New Roman" w:hAnsi="Arial" w:cs="Arial"/>
                <w:bCs/>
                <w:lang w:val="sq-AL"/>
              </w:rPr>
            </w:pPr>
            <w:r w:rsidRPr="00A04E82">
              <w:rPr>
                <w:rFonts w:ascii="Arial" w:eastAsia="Times New Roman" w:hAnsi="Arial" w:cs="Arial"/>
                <w:bCs/>
                <w:lang w:val="sq-AL"/>
              </w:rPr>
              <w:t xml:space="preserve"> </w:t>
            </w:r>
          </w:p>
          <w:p w:rsidR="00A04E82" w:rsidRPr="00A04E82" w:rsidRDefault="00A04E82" w:rsidP="00A04E82">
            <w:pPr>
              <w:tabs>
                <w:tab w:val="center" w:pos="1080"/>
                <w:tab w:val="right" w:pos="9026"/>
              </w:tabs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7C7C38">
        <w:trPr>
          <w:trHeight w:val="367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4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513556" w:rsidP="001F5D59">
            <w:pPr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Fusha në të cilën do të implementohet projekti</w:t>
            </w:r>
            <w:r w:rsidR="00447959" w:rsidRPr="001609A5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:rsidTr="0056020F">
        <w:trPr>
          <w:trHeight w:val="89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A33E8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A04E82" w:rsidRPr="001609A5" w:rsidRDefault="00A04E82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Rajoni gjeografik në të cilin do të implementohet 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</w:p>
          <w:p w:rsidR="009F4270" w:rsidRPr="001609A5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543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1609A5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Republika e Kosovës (nëse projekti implementohet në gjithë territorin e Kosovës</w:t>
            </w:r>
            <w:r w:rsidR="008E096E" w:rsidRPr="001609A5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518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1609A5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543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1609A5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Rajoni/rajonet( tregoni rajonin ose rajonet në të cilat do të implementohet projekti</w:t>
            </w:r>
            <w:r w:rsidR="008E096E" w:rsidRPr="001609A5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518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1609A5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543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1609A5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1609A5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518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1609A5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543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518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7C7C38">
        <w:trPr>
          <w:trHeight w:val="23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1.</w:t>
            </w:r>
          </w:p>
        </w:tc>
        <w:tc>
          <w:tcPr>
            <w:tcW w:w="543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1609A5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518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234581">
        <w:trPr>
          <w:trHeight w:val="89"/>
        </w:trPr>
        <w:tc>
          <w:tcPr>
            <w:tcW w:w="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2.</w:t>
            </w:r>
          </w:p>
        </w:tc>
        <w:tc>
          <w:tcPr>
            <w:tcW w:w="10530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1609A5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(institucionet </w:t>
            </w:r>
            <w:r w:rsidR="00092F5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</w:t>
            </w:r>
            <w:r w:rsidR="00092F55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qendrore</w:t>
            </w:r>
            <w:r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apo lokale, fondet e Bashkimit Evropian apo nga donatorë të tjerë për zbatimin e këtij projekti (specifiko shumat totale për aplikantët dhe partnerët</w:t>
            </w:r>
            <w:r w:rsidR="004A259A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7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Po.</w:t>
            </w:r>
          </w:p>
        </w:tc>
        <w:tc>
          <w:tcPr>
            <w:tcW w:w="36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7469F" w:rsidRPr="001609A5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  <w:p w:rsidR="00A5698B" w:rsidRPr="001609A5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440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698B" w:rsidRPr="001609A5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1609A5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1609A5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609A5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561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5698B" w:rsidRPr="001609A5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30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561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223FD" w:rsidRPr="001609A5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30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56020F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7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:rsidTr="007C7C38">
        <w:trPr>
          <w:trHeight w:val="394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E5855" w:rsidRPr="001609A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9E5855" w:rsidRPr="001609A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56020F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8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1609A5">
              <w:rPr>
                <w:rFonts w:ascii="Arial Narrow" w:hAnsi="Arial Narrow"/>
                <w:lang w:val="sq-AL"/>
              </w:rPr>
              <w:t>Përshkrua</w:t>
            </w:r>
            <w:r w:rsidR="00F27EA9" w:rsidRPr="001609A5">
              <w:rPr>
                <w:rFonts w:ascii="Arial Narrow" w:hAnsi="Arial Narrow"/>
                <w:lang w:val="sq-AL"/>
              </w:rPr>
              <w:t>ni</w:t>
            </w:r>
            <w:r w:rsidR="001C44AA" w:rsidRPr="001609A5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1609A5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88436F" w:rsidTr="0056020F">
        <w:trPr>
          <w:trHeight w:val="89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4359" w:rsidRPr="001609A5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9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1609A5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1609A5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88436F" w:rsidTr="00A04E82">
        <w:trPr>
          <w:trHeight w:val="340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EB54B7" w:rsidRPr="0088436F" w:rsidRDefault="00EB54B7" w:rsidP="00A04E82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Një p</w:t>
            </w:r>
            <w:r w:rsidR="00EB54B7" w:rsidRPr="00CF436D">
              <w:rPr>
                <w:rFonts w:ascii="Arial Narrow" w:hAnsi="Arial Narrow"/>
                <w:lang w:val="sq-AL"/>
              </w:rPr>
              <w:t>ërshkrim i detajuar i projektit</w:t>
            </w:r>
            <w:r w:rsidRPr="00CF436D">
              <w:rPr>
                <w:rFonts w:ascii="Arial Narrow" w:hAnsi="Arial Narrow"/>
                <w:lang w:val="sq-AL"/>
              </w:rPr>
              <w:t xml:space="preserve"> (max 2500 karaktere)</w:t>
            </w:r>
          </w:p>
        </w:tc>
      </w:tr>
      <w:tr w:rsidR="001C44AA" w:rsidRPr="0088436F" w:rsidTr="00A04E82">
        <w:trPr>
          <w:trHeight w:val="367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B54B7" w:rsidRPr="00254359" w:rsidRDefault="00EB54B7" w:rsidP="00254359">
            <w:pPr>
              <w:pStyle w:val="NormalWeb"/>
              <w:rPr>
                <w:color w:val="000000"/>
                <w:sz w:val="22"/>
                <w:szCs w:val="22"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lastRenderedPageBreak/>
              <w:t>11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CF436D">
              <w:rPr>
                <w:rFonts w:ascii="Arial Narrow" w:hAnsi="Arial Narrow"/>
                <w:lang w:val="sq-AL"/>
              </w:rPr>
              <w:t>të ndikojnë direkt) i përfshirë</w:t>
            </w:r>
            <w:r w:rsidRPr="00CF436D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CF436D">
              <w:rPr>
                <w:rFonts w:ascii="Arial Narrow" w:hAnsi="Arial Narrow"/>
                <w:lang w:val="sq-AL"/>
              </w:rPr>
              <w:t xml:space="preserve">duke përfshirë </w:t>
            </w:r>
            <w:r w:rsidRPr="00CF436D">
              <w:rPr>
                <w:rFonts w:ascii="Arial Narrow" w:hAnsi="Arial Narrow"/>
                <w:lang w:val="sq-AL"/>
              </w:rPr>
              <w:t>numrin dh</w:t>
            </w:r>
            <w:r w:rsidR="00DD5E54" w:rsidRPr="00CF436D">
              <w:rPr>
                <w:rFonts w:ascii="Arial Narrow" w:hAnsi="Arial Narrow"/>
                <w:lang w:val="sq-AL"/>
              </w:rPr>
              <w:t>e strukturën e tyre</w:t>
            </w:r>
            <w:r w:rsidRPr="00CF436D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CF436D">
              <w:rPr>
                <w:rFonts w:ascii="Arial Narrow" w:hAnsi="Arial Narrow"/>
                <w:lang w:val="sq-AL"/>
              </w:rPr>
              <w:t>ata të përfshirë</w:t>
            </w:r>
            <w:r w:rsidRPr="00CF436D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:rsidTr="007C7C38">
        <w:trPr>
          <w:trHeight w:val="727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2019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17469F" w:rsidRPr="0088436F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ërshkruani, aktiv</w:t>
            </w:r>
            <w:r w:rsidR="00C54363" w:rsidRPr="00CF436D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CF436D">
              <w:rPr>
                <w:rFonts w:ascii="Arial Narrow" w:hAnsi="Arial Narrow"/>
                <w:lang w:val="sq-AL"/>
              </w:rPr>
              <w:t xml:space="preserve">, </w:t>
            </w:r>
            <w:r w:rsidR="008D2C02" w:rsidRPr="00CF436D">
              <w:rPr>
                <w:rFonts w:ascii="Arial Narrow" w:hAnsi="Arial Narrow"/>
                <w:lang w:val="sq-AL"/>
              </w:rPr>
              <w:t>bartësit</w:t>
            </w:r>
            <w:r w:rsidRPr="00CF436D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CF436D">
              <w:rPr>
                <w:rFonts w:ascii="Arial Narrow" w:hAnsi="Arial Narrow"/>
                <w:lang w:val="sq-AL"/>
              </w:rPr>
              <w:t>tyre, metodat që do të përdoren</w:t>
            </w:r>
            <w:r w:rsidRPr="00CF436D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CF436D">
              <w:rPr>
                <w:rFonts w:ascii="Arial Narrow" w:hAnsi="Arial Narrow"/>
                <w:lang w:val="sq-AL"/>
              </w:rPr>
              <w:t>shtoni rreshta në</w:t>
            </w:r>
            <w:r w:rsidRPr="00CF436D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CF436D">
              <w:rPr>
                <w:rFonts w:ascii="Arial Narrow" w:hAnsi="Arial Narrow"/>
                <w:lang w:val="sq-AL"/>
              </w:rPr>
              <w:t xml:space="preserve"> e mëposhtme</w:t>
            </w:r>
            <w:r w:rsidRPr="00CF436D">
              <w:rPr>
                <w:rFonts w:ascii="Arial Narrow" w:hAnsi="Arial Narrow"/>
                <w:lang w:val="sq-AL"/>
              </w:rPr>
              <w:t>).</w:t>
            </w: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12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Metodat implementuese</w:t>
            </w: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312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312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312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92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7C7C38">
        <w:trPr>
          <w:trHeight w:val="89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3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CF436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CF436D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CF436D">
              <w:rPr>
                <w:rFonts w:ascii="Arial Narrow" w:hAnsi="Arial Narrow"/>
                <w:lang w:val="sq-AL"/>
              </w:rPr>
              <w:t xml:space="preserve">dhe </w:t>
            </w:r>
            <w:r w:rsidR="00FF5FDA" w:rsidRPr="00CF436D">
              <w:rPr>
                <w:rFonts w:ascii="Arial Narrow" w:hAnsi="Arial Narrow"/>
                <w:lang w:val="sq-AL"/>
              </w:rPr>
              <w:t>Individi</w:t>
            </w:r>
            <w:r w:rsidR="008D2C02" w:rsidRPr="00CF436D">
              <w:rPr>
                <w:rFonts w:ascii="Arial Narrow" w:hAnsi="Arial Narrow"/>
                <w:lang w:val="sq-AL"/>
              </w:rPr>
              <w:t xml:space="preserve"> </w:t>
            </w:r>
            <w:r w:rsidRPr="00CF436D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CF436D">
              <w:rPr>
                <w:rFonts w:ascii="Arial Narrow" w:hAnsi="Arial Narrow"/>
                <w:lang w:val="sq-AL"/>
              </w:rPr>
              <w:t>/</w:t>
            </w:r>
            <w:r w:rsidR="008D2C02" w:rsidRPr="00CF436D">
              <w:rPr>
                <w:rFonts w:ascii="Arial Narrow" w:hAnsi="Arial Narrow"/>
                <w:lang w:val="sq-AL"/>
              </w:rPr>
              <w:t>e</w:t>
            </w:r>
            <w:r w:rsidRPr="00CF436D">
              <w:rPr>
                <w:rFonts w:ascii="Arial Narrow" w:hAnsi="Arial Narrow"/>
                <w:lang w:val="sq-AL"/>
              </w:rPr>
              <w:t xml:space="preserve"> </w:t>
            </w:r>
            <w:r w:rsidR="008D2C02" w:rsidRPr="00CF436D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88436F" w:rsidTr="0056020F">
        <w:trPr>
          <w:trHeight w:val="89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:rsidTr="0056020F">
        <w:trPr>
          <w:trHeight w:val="89"/>
        </w:trPr>
        <w:tc>
          <w:tcPr>
            <w:tcW w:w="2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6</w:t>
            </w:r>
          </w:p>
        </w:tc>
        <w:tc>
          <w:tcPr>
            <w:tcW w:w="354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542B81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ersoni</w:t>
            </w:r>
            <w:r w:rsidR="00CC59C2" w:rsidRPr="00CF436D">
              <w:rPr>
                <w:rFonts w:ascii="Arial Narrow" w:hAnsi="Arial Narrow"/>
                <w:lang w:val="sq-AL"/>
              </w:rPr>
              <w:t xml:space="preserve"> </w:t>
            </w:r>
            <w:r w:rsidR="001C44AA" w:rsidRPr="00CF436D">
              <w:rPr>
                <w:rFonts w:ascii="Arial Narrow" w:hAnsi="Arial Narrow"/>
                <w:lang w:val="sq-AL"/>
              </w:rPr>
              <w:t>përgjegjës</w:t>
            </w:r>
            <w:r w:rsidR="00CC59C2" w:rsidRPr="00CF436D">
              <w:rPr>
                <w:rFonts w:ascii="Arial Narrow" w:hAnsi="Arial Narrow"/>
                <w:lang w:val="sq-AL"/>
              </w:rPr>
              <w:t>/</w:t>
            </w:r>
            <w:r w:rsidR="001C44AA" w:rsidRPr="00CF436D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:rsidTr="0056020F">
        <w:trPr>
          <w:trHeight w:val="89"/>
        </w:trPr>
        <w:tc>
          <w:tcPr>
            <w:tcW w:w="2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54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56020F">
        <w:trPr>
          <w:trHeight w:val="89"/>
        </w:trPr>
        <w:tc>
          <w:tcPr>
            <w:tcW w:w="2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54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56020F">
        <w:trPr>
          <w:trHeight w:val="89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1C44AA" w:rsidRPr="0088436F" w:rsidTr="0056020F">
        <w:trPr>
          <w:trHeight w:val="89"/>
        </w:trPr>
        <w:tc>
          <w:tcPr>
            <w:tcW w:w="2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8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2</w:t>
            </w:r>
          </w:p>
        </w:tc>
        <w:tc>
          <w:tcPr>
            <w:tcW w:w="354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565828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ersoni</w:t>
            </w:r>
            <w:r w:rsidR="00CC59C2" w:rsidRPr="00CF436D">
              <w:rPr>
                <w:rFonts w:ascii="Arial Narrow" w:hAnsi="Arial Narrow"/>
                <w:lang w:val="sq-AL"/>
              </w:rPr>
              <w:t xml:space="preserve"> përgjegjës/e</w:t>
            </w:r>
          </w:p>
        </w:tc>
      </w:tr>
      <w:tr w:rsidR="001C44AA" w:rsidRPr="0088436F" w:rsidTr="0056020F">
        <w:trPr>
          <w:trHeight w:val="89"/>
        </w:trPr>
        <w:tc>
          <w:tcPr>
            <w:tcW w:w="2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354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</w:tr>
      <w:tr w:rsidR="001C44AA" w:rsidRPr="0088436F" w:rsidTr="0056020F">
        <w:trPr>
          <w:trHeight w:val="89"/>
        </w:trPr>
        <w:tc>
          <w:tcPr>
            <w:tcW w:w="20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54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7C7C38">
        <w:trPr>
          <w:trHeight w:val="664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019E0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</w:rPr>
            </w:pPr>
          </w:p>
          <w:p w:rsidR="001C44AA" w:rsidRPr="0088436F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4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88436F" w:rsidTr="0056020F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318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CF436D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Udhëheqësi</w:t>
            </w:r>
            <w:r w:rsidR="008D2C02" w:rsidRPr="00CF436D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CF436D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7302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56020F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3318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CF436D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7302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56020F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318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A2492F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CF436D" w:rsidRPr="00CF436D">
              <w:rPr>
                <w:rFonts w:ascii="Arial Narrow" w:eastAsia="Arial Unicode MS" w:hAnsi="Arial Narrow" w:cs="Arial"/>
                <w:lang w:val="sq-AL" w:eastAsia="ar-SA"/>
              </w:rPr>
              <w:t>jashtëm</w:t>
            </w:r>
            <w:r w:rsidR="00A2492F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te cilët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CF436D" w:rsidRPr="00CF436D">
              <w:rPr>
                <w:rFonts w:ascii="Arial Narrow" w:eastAsia="Arial Unicode MS" w:hAnsi="Arial Narrow" w:cs="Arial"/>
                <w:lang w:val="sq-AL" w:eastAsia="ar-SA"/>
              </w:rPr>
              <w:t>janë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7302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56020F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CF436D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="00CF436D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</w:t>
            </w:r>
            <w:r w:rsidR="00A03679" w:rsidRPr="00CF436D">
              <w:rPr>
                <w:rFonts w:ascii="Arial Narrow" w:eastAsia="Arial Unicode MS" w:hAnsi="Arial Narrow" w:cs="Arial"/>
                <w:lang w:val="sq-AL" w:eastAsia="ar-SA"/>
              </w:rPr>
              <w:t>individit.</w:t>
            </w: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88436F" w:rsidTr="0056020F">
        <w:trPr>
          <w:trHeight w:val="108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1C44AA" w:rsidRPr="0088436F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7C7C38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723FE9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17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723FE9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88436F" w:rsidTr="0056020F">
        <w:trPr>
          <w:trHeight w:val="108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7C7C38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88436F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QËNDRUESHMËRIA PROJEKTIT </w:t>
            </w:r>
          </w:p>
        </w:tc>
      </w:tr>
      <w:tr w:rsidR="001C44AA" w:rsidRPr="0088436F" w:rsidTr="007C7C38">
        <w:trPr>
          <w:trHeight w:val="108"/>
        </w:trPr>
        <w:tc>
          <w:tcPr>
            <w:tcW w:w="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620" w:type="dxa"/>
            <w:gridSpan w:val="2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723FE9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:rsidTr="0056020F">
        <w:trPr>
          <w:trHeight w:val="108"/>
        </w:trPr>
        <w:tc>
          <w:tcPr>
            <w:tcW w:w="1089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4359" w:rsidRPr="00254359" w:rsidRDefault="00254359" w:rsidP="00DF074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:rsidR="00DF0746" w:rsidRDefault="00DF0746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7C7C38" w:rsidRDefault="007C7C3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7C7C38" w:rsidRDefault="007C7C3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7C7C38" w:rsidRDefault="007C7C3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  <w:bookmarkStart w:id="1" w:name="_GoBack"/>
      <w:bookmarkEnd w:id="1"/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X="-684" w:tblpY="-502"/>
        <w:tblW w:w="104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458"/>
      </w:tblGrid>
      <w:tr w:rsidR="00C7008A" w:rsidRPr="00CE18BE" w:rsidTr="00234581">
        <w:trPr>
          <w:trHeight w:val="469"/>
        </w:trPr>
        <w:tc>
          <w:tcPr>
            <w:tcW w:w="1045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:rsidR="00C7008A" w:rsidRPr="00CE18BE" w:rsidRDefault="00C7008A" w:rsidP="00234581">
            <w:p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</w:rPr>
            </w:pPr>
            <w:r w:rsidRPr="00CE18BE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</w:rPr>
              <w:t>DOKUMENTET E OBLIGUARA QË DUHET BASHKANGJITUR APLIKACIONIT:</w:t>
            </w:r>
          </w:p>
        </w:tc>
      </w:tr>
      <w:tr w:rsidR="00C7008A" w:rsidRPr="00CE18BE" w:rsidTr="00234581">
        <w:trPr>
          <w:trHeight w:val="1359"/>
        </w:trPr>
        <w:tc>
          <w:tcPr>
            <w:tcW w:w="104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7008A" w:rsidRPr="003A78AB" w:rsidRDefault="00C7008A" w:rsidP="00234581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    </w:t>
            </w:r>
          </w:p>
          <w:p w:rsidR="00C7008A" w:rsidRPr="00234581" w:rsidRDefault="00C7008A" w:rsidP="00234581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234581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>Letërnjoftimi i personit / aplikantit / përfituesit;</w:t>
            </w:r>
          </w:p>
          <w:p w:rsidR="00C7008A" w:rsidRPr="00234581" w:rsidRDefault="00C7008A" w:rsidP="00234581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234581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>Xhirrollogaria dhe dëshmia e bankës në emër të individit;</w:t>
            </w:r>
          </w:p>
          <w:p w:rsidR="00C7008A" w:rsidRPr="00234581" w:rsidRDefault="00C7008A" w:rsidP="00234581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234581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>Aplikacionet / formulari / projekt-propozimet të plotësohen në mënyrë elektronike (në kompjuter) dhe dorëzohen në 3 (tri) kopje të printuara me dokumentesh të lartpërmendura.</w:t>
            </w:r>
          </w:p>
          <w:p w:rsidR="00A04E82" w:rsidRPr="00A04E82" w:rsidRDefault="00A04E82" w:rsidP="00234581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</w:p>
          <w:p w:rsidR="00C7008A" w:rsidRPr="00234581" w:rsidRDefault="00DF0746" w:rsidP="00234581">
            <w:pPr>
              <w:tabs>
                <w:tab w:val="center" w:pos="4680"/>
                <w:tab w:val="right" w:pos="9360"/>
              </w:tabs>
              <w:spacing w:after="0" w:line="360" w:lineRule="auto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val="sq-AL"/>
              </w:rPr>
            </w:pPr>
            <w:r w:rsidRPr="00234581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val="sq-AL"/>
              </w:rPr>
              <w:t>VËREJTJE</w:t>
            </w:r>
            <w:r w:rsidR="00C7008A" w:rsidRPr="00234581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val="sq-AL"/>
              </w:rPr>
              <w:t>: Individët që nuk kanë sjellur raport dhe nuk e kanë</w:t>
            </w:r>
            <w:r w:rsidR="00A04E82" w:rsidRPr="00234581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val="sq-AL"/>
              </w:rPr>
              <w:t xml:space="preserve"> bërë mbylljen e vitit 2020</w:t>
            </w:r>
            <w:r w:rsidR="00C7008A" w:rsidRPr="00234581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val="sq-AL"/>
              </w:rPr>
              <w:t>, pranë DKRS – së, nuk kanë të drejtë aplikimi .</w:t>
            </w:r>
          </w:p>
        </w:tc>
      </w:tr>
    </w:tbl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Pr="0088436F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CE18BE" w:rsidRPr="00CE18BE" w:rsidRDefault="00CE18BE" w:rsidP="00CE18BE">
      <w:pPr>
        <w:spacing w:after="0" w:line="240" w:lineRule="auto"/>
        <w:rPr>
          <w:rFonts w:ascii="Times New Roman" w:eastAsia="MS Mincho" w:hAnsi="Times New Roman" w:cs="Times New Roman"/>
          <w:noProof/>
          <w:sz w:val="24"/>
          <w:szCs w:val="24"/>
          <w:lang w:val="sq-AL"/>
        </w:rPr>
      </w:pPr>
    </w:p>
    <w:p w:rsidR="00CE18BE" w:rsidRPr="00A04E82" w:rsidRDefault="00CE18BE" w:rsidP="00A04E82">
      <w:pPr>
        <w:tabs>
          <w:tab w:val="left" w:pos="2301"/>
        </w:tabs>
        <w:suppressAutoHyphens/>
        <w:spacing w:after="0" w:line="240" w:lineRule="auto"/>
        <w:jc w:val="right"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</w:p>
    <w:p w:rsidR="00190B97" w:rsidRPr="00A04E82" w:rsidRDefault="00190B97" w:rsidP="00A04E82">
      <w:pPr>
        <w:suppressAutoHyphens/>
        <w:snapToGrid w:val="0"/>
        <w:spacing w:after="0" w:line="240" w:lineRule="auto"/>
        <w:jc w:val="right"/>
        <w:rPr>
          <w:rFonts w:ascii="Arial Narrow" w:eastAsia="Arial Unicode MS" w:hAnsi="Arial Narrow" w:cs="Arial"/>
          <w:b/>
          <w:bCs/>
          <w:sz w:val="20"/>
          <w:szCs w:val="20"/>
          <w:lang w:val="sq-AL" w:eastAsia="ar-SA"/>
        </w:rPr>
      </w:pPr>
      <w:r w:rsidRPr="00A04E82">
        <w:rPr>
          <w:rFonts w:ascii="Arial Narrow" w:eastAsia="Arial Unicode MS" w:hAnsi="Arial Narrow" w:cs="Arial"/>
          <w:b/>
          <w:bCs/>
          <w:sz w:val="20"/>
          <w:szCs w:val="20"/>
          <w:lang w:val="sq-AL" w:eastAsia="ar-SA"/>
        </w:rPr>
        <w:t>Emri dhe mbiemri i bartësit të projektit</w:t>
      </w:r>
      <w:r w:rsidR="00597FA4" w:rsidRPr="00A04E82">
        <w:rPr>
          <w:rFonts w:ascii="Arial Narrow" w:eastAsia="Arial Unicode MS" w:hAnsi="Arial Narrow" w:cs="Arial"/>
          <w:b/>
          <w:bCs/>
          <w:sz w:val="20"/>
          <w:szCs w:val="20"/>
          <w:lang w:val="sq-AL" w:eastAsia="ar-SA"/>
        </w:rPr>
        <w:t xml:space="preserve">: </w:t>
      </w:r>
      <w:r w:rsidRPr="00A04E82">
        <w:rPr>
          <w:rFonts w:ascii="Arial Narrow" w:eastAsia="Arial Unicode MS" w:hAnsi="Arial Narrow" w:cs="Arial"/>
          <w:b/>
          <w:bCs/>
          <w:sz w:val="20"/>
          <w:szCs w:val="20"/>
          <w:lang w:val="sq-AL" w:eastAsia="ar-SA"/>
        </w:rPr>
        <w:t xml:space="preserve"> </w:t>
      </w:r>
    </w:p>
    <w:tbl>
      <w:tblPr>
        <w:tblpPr w:leftFromText="180" w:rightFromText="180" w:vertAnchor="text" w:horzAnchor="page" w:tblpX="882" w:tblpY="46"/>
        <w:tblW w:w="0" w:type="auto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238"/>
        <w:gridCol w:w="2140"/>
        <w:gridCol w:w="190"/>
        <w:gridCol w:w="598"/>
        <w:gridCol w:w="598"/>
      </w:tblGrid>
      <w:tr w:rsidR="00A04E82" w:rsidRPr="00C73E92" w:rsidTr="00A04E82">
        <w:trPr>
          <w:trHeight w:val="236"/>
        </w:trPr>
        <w:tc>
          <w:tcPr>
            <w:tcW w:w="238" w:type="dxa"/>
            <w:vAlign w:val="center"/>
            <w:hideMark/>
          </w:tcPr>
          <w:p w:rsidR="00A04E82" w:rsidRPr="00C73E92" w:rsidRDefault="00A04E82" w:rsidP="00A04E82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proofErr w:type="spellStart"/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04E82" w:rsidRPr="00C73E92" w:rsidRDefault="00A04E82" w:rsidP="00A04E8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90" w:type="dxa"/>
            <w:vAlign w:val="center"/>
            <w:hideMark/>
          </w:tcPr>
          <w:p w:rsidR="00A04E82" w:rsidRPr="00C73E92" w:rsidRDefault="00A04E82" w:rsidP="00A04E8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04E82" w:rsidRPr="00C73E92" w:rsidRDefault="00A04E82" w:rsidP="00A04E8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598" w:type="dxa"/>
            <w:vAlign w:val="center"/>
            <w:hideMark/>
          </w:tcPr>
          <w:p w:rsidR="00A04E82" w:rsidRPr="00C73E92" w:rsidRDefault="00A04E82" w:rsidP="00A04E8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2021</w:t>
            </w: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.</w:t>
            </w:r>
          </w:p>
        </w:tc>
      </w:tr>
    </w:tbl>
    <w:p w:rsidR="005D4708" w:rsidRPr="00A04E82" w:rsidRDefault="005D4708" w:rsidP="00A04E82">
      <w:pPr>
        <w:suppressAutoHyphens/>
        <w:spacing w:after="0" w:line="240" w:lineRule="auto"/>
        <w:jc w:val="right"/>
        <w:rPr>
          <w:rFonts w:ascii="Arial Narrow" w:eastAsia="Times New Roman" w:hAnsi="Arial Narrow" w:cs="Times New Roman"/>
          <w:sz w:val="20"/>
          <w:szCs w:val="20"/>
          <w:lang w:val="sq-AL" w:eastAsia="ar-SA"/>
        </w:rPr>
      </w:pPr>
    </w:p>
    <w:p w:rsidR="005D4708" w:rsidRPr="00A04E82" w:rsidRDefault="00597FA4" w:rsidP="00A04E82">
      <w:pPr>
        <w:suppressAutoHyphens/>
        <w:spacing w:after="0" w:line="240" w:lineRule="auto"/>
        <w:ind w:hanging="13"/>
        <w:jc w:val="right"/>
        <w:rPr>
          <w:rFonts w:ascii="Arial Narrow" w:eastAsia="Arial Unicode MS" w:hAnsi="Arial Narrow" w:cs="Arial"/>
          <w:b/>
          <w:sz w:val="20"/>
          <w:szCs w:val="20"/>
          <w:lang w:val="sq-AL" w:eastAsia="ar-SA"/>
        </w:rPr>
      </w:pPr>
      <w:r w:rsidRPr="00A04E82">
        <w:rPr>
          <w:rFonts w:ascii="Arial Narrow" w:eastAsia="Arial Unicode MS" w:hAnsi="Arial Narrow" w:cs="Arial"/>
          <w:b/>
          <w:sz w:val="20"/>
          <w:szCs w:val="20"/>
          <w:lang w:val="sq-AL" w:eastAsia="ar-SA"/>
        </w:rPr>
        <w:t>__________________________________</w:t>
      </w:r>
    </w:p>
    <w:p w:rsidR="005D4708" w:rsidRPr="00A04E82" w:rsidRDefault="00597FA4" w:rsidP="00A04E82">
      <w:pPr>
        <w:suppressAutoHyphens/>
        <w:spacing w:after="0" w:line="240" w:lineRule="auto"/>
        <w:ind w:hanging="13"/>
        <w:jc w:val="right"/>
        <w:rPr>
          <w:rFonts w:ascii="Arial Narrow" w:eastAsia="Arial Unicode MS" w:hAnsi="Arial Narrow" w:cs="Arial"/>
          <w:b/>
          <w:sz w:val="20"/>
          <w:szCs w:val="20"/>
          <w:lang w:val="sq-AL" w:eastAsia="ar-SA"/>
        </w:rPr>
      </w:pPr>
      <w:r w:rsidRPr="00A04E82">
        <w:rPr>
          <w:rFonts w:ascii="Arial Narrow" w:eastAsia="Arial Unicode MS" w:hAnsi="Arial Narrow" w:cs="Arial"/>
          <w:b/>
          <w:sz w:val="20"/>
          <w:szCs w:val="20"/>
          <w:lang w:val="sq-AL" w:eastAsia="ar-SA"/>
        </w:rPr>
        <w:t xml:space="preserve">                     (nënshkrimi/vula)</w:t>
      </w: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eastAsia="ar-SA"/>
        </w:rPr>
      </w:pPr>
    </w:p>
    <w:p w:rsidR="004A3F07" w:rsidRPr="00C73E92" w:rsidRDefault="004A3F07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4A3F07" w:rsidRPr="00C73E92" w:rsidSect="005D1CA3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B78" w:rsidRDefault="00D02B78" w:rsidP="00CE18BE">
      <w:pPr>
        <w:spacing w:after="0" w:line="240" w:lineRule="auto"/>
      </w:pPr>
      <w:r>
        <w:separator/>
      </w:r>
    </w:p>
  </w:endnote>
  <w:endnote w:type="continuationSeparator" w:id="0">
    <w:p w:rsidR="00D02B78" w:rsidRDefault="00D02B78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</w:rPr>
      <w:id w:val="-3471068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3F30" w:rsidRPr="001A3F30" w:rsidRDefault="001A3F30">
        <w:pPr>
          <w:pStyle w:val="Footer"/>
          <w:jc w:val="right"/>
          <w:rPr>
            <w:b/>
          </w:rPr>
        </w:pPr>
        <w:r w:rsidRPr="001A3F30">
          <w:rPr>
            <w:b/>
          </w:rPr>
          <w:fldChar w:fldCharType="begin"/>
        </w:r>
        <w:r w:rsidRPr="001A3F30">
          <w:rPr>
            <w:b/>
          </w:rPr>
          <w:instrText xml:space="preserve"> PAGE   \* MERGEFORMAT </w:instrText>
        </w:r>
        <w:r w:rsidRPr="001A3F30">
          <w:rPr>
            <w:b/>
          </w:rPr>
          <w:fldChar w:fldCharType="separate"/>
        </w:r>
        <w:r w:rsidR="00BB7BBE">
          <w:rPr>
            <w:b/>
            <w:noProof/>
          </w:rPr>
          <w:t>1</w:t>
        </w:r>
        <w:r w:rsidRPr="001A3F30">
          <w:rPr>
            <w:b/>
            <w:noProof/>
          </w:rPr>
          <w:fldChar w:fldCharType="end"/>
        </w:r>
      </w:p>
    </w:sdtContent>
  </w:sdt>
  <w:p w:rsidR="001A3F30" w:rsidRDefault="001A3F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B78" w:rsidRDefault="00D02B78" w:rsidP="00CE18BE">
      <w:pPr>
        <w:spacing w:after="0" w:line="240" w:lineRule="auto"/>
      </w:pPr>
      <w:r>
        <w:separator/>
      </w:r>
    </w:p>
  </w:footnote>
  <w:footnote w:type="continuationSeparator" w:id="0">
    <w:p w:rsidR="00D02B78" w:rsidRDefault="00D02B78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 w15:restartNumberingAfterBreak="0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 w15:restartNumberingAfterBreak="0">
    <w:nsid w:val="4B635BA4"/>
    <w:multiLevelType w:val="hybridMultilevel"/>
    <w:tmpl w:val="F99C9078"/>
    <w:lvl w:ilvl="0" w:tplc="17AEE0CA">
      <w:start w:val="1"/>
      <w:numFmt w:val="bullet"/>
      <w:lvlText w:val=""/>
      <w:lvlJc w:val="righ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3254D"/>
    <w:rsid w:val="00035C07"/>
    <w:rsid w:val="000420EC"/>
    <w:rsid w:val="00084C8E"/>
    <w:rsid w:val="00087111"/>
    <w:rsid w:val="00092F55"/>
    <w:rsid w:val="00093A55"/>
    <w:rsid w:val="00096909"/>
    <w:rsid w:val="000B3205"/>
    <w:rsid w:val="000B630E"/>
    <w:rsid w:val="000E7458"/>
    <w:rsid w:val="001019E0"/>
    <w:rsid w:val="001609A5"/>
    <w:rsid w:val="0016290E"/>
    <w:rsid w:val="00163F96"/>
    <w:rsid w:val="001706A1"/>
    <w:rsid w:val="0017469F"/>
    <w:rsid w:val="00190B97"/>
    <w:rsid w:val="001A0DF2"/>
    <w:rsid w:val="001A3F30"/>
    <w:rsid w:val="001A5B44"/>
    <w:rsid w:val="001C44AA"/>
    <w:rsid w:val="001D132F"/>
    <w:rsid w:val="001E46A3"/>
    <w:rsid w:val="001E6D42"/>
    <w:rsid w:val="001F1464"/>
    <w:rsid w:val="001F59F4"/>
    <w:rsid w:val="001F5D59"/>
    <w:rsid w:val="001F7142"/>
    <w:rsid w:val="00206FB9"/>
    <w:rsid w:val="00214551"/>
    <w:rsid w:val="002248F6"/>
    <w:rsid w:val="00234581"/>
    <w:rsid w:val="00235DD2"/>
    <w:rsid w:val="00254359"/>
    <w:rsid w:val="002770E2"/>
    <w:rsid w:val="00282991"/>
    <w:rsid w:val="002B7E16"/>
    <w:rsid w:val="002D3C59"/>
    <w:rsid w:val="002D4E35"/>
    <w:rsid w:val="002F0C87"/>
    <w:rsid w:val="002F3216"/>
    <w:rsid w:val="003034AB"/>
    <w:rsid w:val="003555B0"/>
    <w:rsid w:val="00365BFB"/>
    <w:rsid w:val="00373D07"/>
    <w:rsid w:val="00391C63"/>
    <w:rsid w:val="003A78AB"/>
    <w:rsid w:val="003B6D71"/>
    <w:rsid w:val="0040114A"/>
    <w:rsid w:val="004072FC"/>
    <w:rsid w:val="004077DA"/>
    <w:rsid w:val="00431018"/>
    <w:rsid w:val="004320B3"/>
    <w:rsid w:val="00434844"/>
    <w:rsid w:val="00447959"/>
    <w:rsid w:val="004533DD"/>
    <w:rsid w:val="00455DC8"/>
    <w:rsid w:val="00457290"/>
    <w:rsid w:val="00460583"/>
    <w:rsid w:val="0046114E"/>
    <w:rsid w:val="004A07BF"/>
    <w:rsid w:val="004A259A"/>
    <w:rsid w:val="004A3F07"/>
    <w:rsid w:val="004D2B24"/>
    <w:rsid w:val="0050658A"/>
    <w:rsid w:val="00513556"/>
    <w:rsid w:val="00532996"/>
    <w:rsid w:val="00542B81"/>
    <w:rsid w:val="00556F92"/>
    <w:rsid w:val="0056020F"/>
    <w:rsid w:val="0056553D"/>
    <w:rsid w:val="00565828"/>
    <w:rsid w:val="00565A6C"/>
    <w:rsid w:val="00566AEA"/>
    <w:rsid w:val="00574AF1"/>
    <w:rsid w:val="00584069"/>
    <w:rsid w:val="00597FA4"/>
    <w:rsid w:val="005A4292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20197"/>
    <w:rsid w:val="00626AE3"/>
    <w:rsid w:val="0062717C"/>
    <w:rsid w:val="0063024A"/>
    <w:rsid w:val="006446CC"/>
    <w:rsid w:val="00673B45"/>
    <w:rsid w:val="00681093"/>
    <w:rsid w:val="006868B1"/>
    <w:rsid w:val="006A2DE7"/>
    <w:rsid w:val="006C0DC0"/>
    <w:rsid w:val="006C2097"/>
    <w:rsid w:val="006D585A"/>
    <w:rsid w:val="006E1D70"/>
    <w:rsid w:val="006E7C23"/>
    <w:rsid w:val="006F3EAD"/>
    <w:rsid w:val="007053AE"/>
    <w:rsid w:val="00714710"/>
    <w:rsid w:val="00720EB5"/>
    <w:rsid w:val="00723FE9"/>
    <w:rsid w:val="00755CB3"/>
    <w:rsid w:val="00766832"/>
    <w:rsid w:val="00767687"/>
    <w:rsid w:val="00776343"/>
    <w:rsid w:val="0078442D"/>
    <w:rsid w:val="007A63C2"/>
    <w:rsid w:val="007C5FFF"/>
    <w:rsid w:val="007C6063"/>
    <w:rsid w:val="007C7C38"/>
    <w:rsid w:val="007E2CCE"/>
    <w:rsid w:val="007E7088"/>
    <w:rsid w:val="00820402"/>
    <w:rsid w:val="0082467A"/>
    <w:rsid w:val="00861884"/>
    <w:rsid w:val="0086434B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16442"/>
    <w:rsid w:val="0091784B"/>
    <w:rsid w:val="0092115D"/>
    <w:rsid w:val="0092607A"/>
    <w:rsid w:val="00927D03"/>
    <w:rsid w:val="00932401"/>
    <w:rsid w:val="00955AD5"/>
    <w:rsid w:val="009712E8"/>
    <w:rsid w:val="00987017"/>
    <w:rsid w:val="009913E2"/>
    <w:rsid w:val="00992306"/>
    <w:rsid w:val="009A2D15"/>
    <w:rsid w:val="009B1584"/>
    <w:rsid w:val="009B56C0"/>
    <w:rsid w:val="009B68CB"/>
    <w:rsid w:val="009C1870"/>
    <w:rsid w:val="009C26CD"/>
    <w:rsid w:val="009E15A2"/>
    <w:rsid w:val="009E39F9"/>
    <w:rsid w:val="009E5855"/>
    <w:rsid w:val="009F1DC2"/>
    <w:rsid w:val="009F36C5"/>
    <w:rsid w:val="009F4270"/>
    <w:rsid w:val="009F756A"/>
    <w:rsid w:val="00A03679"/>
    <w:rsid w:val="00A04E82"/>
    <w:rsid w:val="00A0553D"/>
    <w:rsid w:val="00A069F9"/>
    <w:rsid w:val="00A170A4"/>
    <w:rsid w:val="00A2492F"/>
    <w:rsid w:val="00A509AD"/>
    <w:rsid w:val="00A5698B"/>
    <w:rsid w:val="00A80408"/>
    <w:rsid w:val="00A82AED"/>
    <w:rsid w:val="00AA403D"/>
    <w:rsid w:val="00AB234B"/>
    <w:rsid w:val="00AB7026"/>
    <w:rsid w:val="00AC2B54"/>
    <w:rsid w:val="00AD2048"/>
    <w:rsid w:val="00AD7A1B"/>
    <w:rsid w:val="00AE469E"/>
    <w:rsid w:val="00AF37B9"/>
    <w:rsid w:val="00B169F1"/>
    <w:rsid w:val="00B223FD"/>
    <w:rsid w:val="00B41B9A"/>
    <w:rsid w:val="00B5691C"/>
    <w:rsid w:val="00B66DA4"/>
    <w:rsid w:val="00B711C9"/>
    <w:rsid w:val="00BA0926"/>
    <w:rsid w:val="00BB7BBE"/>
    <w:rsid w:val="00BC164A"/>
    <w:rsid w:val="00BC7B75"/>
    <w:rsid w:val="00BD0E28"/>
    <w:rsid w:val="00BF36D0"/>
    <w:rsid w:val="00BF3889"/>
    <w:rsid w:val="00C2566C"/>
    <w:rsid w:val="00C25807"/>
    <w:rsid w:val="00C34795"/>
    <w:rsid w:val="00C36F41"/>
    <w:rsid w:val="00C54363"/>
    <w:rsid w:val="00C54CF1"/>
    <w:rsid w:val="00C55D67"/>
    <w:rsid w:val="00C7008A"/>
    <w:rsid w:val="00C73E92"/>
    <w:rsid w:val="00CB3B2D"/>
    <w:rsid w:val="00CC2085"/>
    <w:rsid w:val="00CC59C2"/>
    <w:rsid w:val="00CE18BE"/>
    <w:rsid w:val="00CF0C88"/>
    <w:rsid w:val="00CF436D"/>
    <w:rsid w:val="00D02B78"/>
    <w:rsid w:val="00D06228"/>
    <w:rsid w:val="00D23370"/>
    <w:rsid w:val="00D23B9D"/>
    <w:rsid w:val="00D30C2C"/>
    <w:rsid w:val="00D51210"/>
    <w:rsid w:val="00D53786"/>
    <w:rsid w:val="00D6445E"/>
    <w:rsid w:val="00D66C26"/>
    <w:rsid w:val="00D91869"/>
    <w:rsid w:val="00DC56DE"/>
    <w:rsid w:val="00DD5E54"/>
    <w:rsid w:val="00DF0746"/>
    <w:rsid w:val="00DF3E0B"/>
    <w:rsid w:val="00E00696"/>
    <w:rsid w:val="00E048B7"/>
    <w:rsid w:val="00E32AAE"/>
    <w:rsid w:val="00E341DC"/>
    <w:rsid w:val="00EA0AAE"/>
    <w:rsid w:val="00EA47FA"/>
    <w:rsid w:val="00EB54B7"/>
    <w:rsid w:val="00EB72D1"/>
    <w:rsid w:val="00EE3CDB"/>
    <w:rsid w:val="00EE47F5"/>
    <w:rsid w:val="00EF0A09"/>
    <w:rsid w:val="00F06766"/>
    <w:rsid w:val="00F10F86"/>
    <w:rsid w:val="00F13C78"/>
    <w:rsid w:val="00F27EA9"/>
    <w:rsid w:val="00F3108B"/>
    <w:rsid w:val="00F52A40"/>
    <w:rsid w:val="00F551AD"/>
    <w:rsid w:val="00F56CA6"/>
    <w:rsid w:val="00F750F3"/>
    <w:rsid w:val="00F82347"/>
    <w:rsid w:val="00FA33E8"/>
    <w:rsid w:val="00FA70C6"/>
    <w:rsid w:val="00FC323D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yi-He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C9F82"/>
  <w15:docId w15:val="{F4E59895-D861-4224-9620-69BB95B9A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4E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  <w:style w:type="character" w:customStyle="1" w:styleId="Heading1Char">
    <w:name w:val="Heading 1 Char"/>
    <w:basedOn w:val="DefaultParagraphFont"/>
    <w:link w:val="Heading1"/>
    <w:uiPriority w:val="9"/>
    <w:rsid w:val="00A04E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1B9CE0-06E7-4299-B51F-067C229BA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5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Petrit</cp:lastModifiedBy>
  <cp:revision>3</cp:revision>
  <dcterms:created xsi:type="dcterms:W3CDTF">2021-02-19T09:15:00Z</dcterms:created>
  <dcterms:modified xsi:type="dcterms:W3CDTF">2021-02-19T09:54:00Z</dcterms:modified>
</cp:coreProperties>
</file>